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348FAEC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FB0995">
        <w:rPr>
          <w:rFonts w:ascii="Arial" w:hAnsi="Arial" w:cs="Arial"/>
          <w:b/>
          <w:bCs/>
          <w:sz w:val="24"/>
        </w:rPr>
        <w:t>#16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</w:t>
      </w:r>
      <w:r w:rsidR="00FB0995">
        <w:rPr>
          <w:rFonts w:ascii="Arial" w:hAnsi="Arial" w:cs="Arial"/>
          <w:b/>
          <w:bCs/>
          <w:sz w:val="24"/>
        </w:rPr>
        <w:t>xxxx</w:t>
      </w:r>
    </w:p>
    <w:p w14:paraId="410CAE7A" w14:textId="4F62A3A4" w:rsidR="00B268C0" w:rsidRPr="00215BFC" w:rsidRDefault="00FB0995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Jeju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Kore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May 27 – May 31</w:t>
      </w:r>
      <w:r w:rsidR="00275516">
        <w:rPr>
          <w:rFonts w:ascii="Arial" w:hAnsi="Arial" w:cs="Arial"/>
          <w:b/>
          <w:bCs/>
          <w:sz w:val="24"/>
        </w:rPr>
        <w:t>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6FF8DA1C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FB0995">
        <w:rPr>
          <w:rFonts w:ascii="Arial" w:hAnsi="Arial" w:cs="Arial"/>
          <w:b/>
          <w:bCs/>
          <w:sz w:val="36"/>
          <w:szCs w:val="36"/>
          <w:lang w:val="en-US"/>
        </w:rPr>
        <w:t>#16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4A32513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FB0995">
        <w:rPr>
          <w:b/>
          <w:bCs/>
          <w:color w:val="auto"/>
        </w:rPr>
        <w:t>SA2#16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895D416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A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0C6F938C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B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106AD1E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Temp 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74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960"/>
      </w:tblGrid>
      <w:tr w:rsidR="00082901" w:rsidRPr="00082901" w14:paraId="05A0962A" w14:textId="77777777" w:rsidTr="004A5DF3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CD29FD4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2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574A43F5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2308047B" w14:textId="2D9DA343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2B75C0" w:rsidRPr="00082901" w14:paraId="7547BED9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26AF8755" w:rsidR="002B75C0" w:rsidRPr="00AC3AFF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454CD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_Femto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3C560318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5G_ProSe_Ph3 (19.7)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- 0.5</w:t>
            </w:r>
            <w:r w:rsidR="00ED3E8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ED3E82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Common Issues (4.1)</w:t>
            </w:r>
            <w:r w:rsidR="00C40F3B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C40F3B" w:rsidRPr="00691995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not revisions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3FD24" w14:textId="7EAE4EBD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5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630F1D" w14:textId="0E86F6FE" w:rsidR="002B75C0" w:rsidRPr="00082901" w:rsidRDefault="008B74AA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Common Issues (4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4)</w:t>
            </w:r>
          </w:p>
        </w:tc>
      </w:tr>
      <w:tr w:rsidR="002B75C0" w:rsidRPr="00082901" w14:paraId="3576000A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0620AF6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SAT_ARCH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BD541FB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66778DF2" w14:textId="141ECB05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0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138D795F" w14:textId="57B94E4C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337B3D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2E0768B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PEAS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238DCB65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IA_ARC (19.8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AE0E266" w14:textId="3E60A92A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205A4C8E" w14:textId="2A864C01" w:rsidR="002B75C0" w:rsidRPr="00AD65CA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</w:p>
        </w:tc>
      </w:tr>
      <w:tr w:rsidR="002B75C0" w:rsidRPr="00082901" w14:paraId="25574E0C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06EAE4" w14:textId="1D7B1CBA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4A0E431" w14:textId="6F938C2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1B5EF7DB" w14:textId="4A717D0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34BB9E2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28634C99" w:rsidR="00BC5468" w:rsidRPr="00BC1E84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F616" w14:textId="14083938" w:rsidR="002B75C0" w:rsidRPr="00BC1E84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165A3" w14:textId="73D43284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34E82C" w14:textId="7ED65D8A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099C9D4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EE32D60" w:rsidR="002B75C0" w:rsidRPr="00BC1E84" w:rsidRDefault="00FD7E1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</w:t>
            </w:r>
            <w:r w:rsidR="00A70D0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17.2, 9.20.2</w:t>
            </w:r>
            <w:r w:rsidR="00256A2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7.2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5C50957D" w:rsidR="002B75C0" w:rsidRPr="00BC1E84" w:rsidRDefault="004E27AA" w:rsidP="0029142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</w:t>
            </w:r>
            <w:r w:rsidR="00A70D0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8.27, 9.2.2, </w:t>
            </w:r>
            <w:r w:rsidR="00491993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13.2, 9.14.2, 9.27.2</w:t>
            </w:r>
            <w:r w:rsidR="00291424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10.2,</w:t>
            </w:r>
            <w:r w:rsidR="00256A2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9.7.2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1E964817" w14:textId="3DF0CE46" w:rsidR="002B75C0" w:rsidRPr="00816234" w:rsidRDefault="006F7C22" w:rsidP="00900F0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Pre-Rel-19 maint (9.17.2,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0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7.2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0)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277052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(in Breakout Room </w:t>
            </w:r>
            <w:r w:rsidR="00277052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2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06586EBB" w14:textId="00CF7BD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7B4207E5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017BFC11" w:rsidR="002B75C0" w:rsidRPr="00BC1E84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mbientIoT (19.14)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Main room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61C399F0" w:rsidR="002B75C0" w:rsidRPr="00BC1E84" w:rsidRDefault="009E67D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9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23.2</w:t>
            </w:r>
            <w:r w:rsidR="00CC2B93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9.11.2,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0E9A80A2" w14:textId="6340A13C" w:rsidR="002B75C0" w:rsidRPr="00816234" w:rsidRDefault="00C0681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055D7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900F0A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 (19.4)</w:t>
            </w:r>
            <w:r w:rsidR="00900F0A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900F0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4) </w:t>
            </w:r>
            <w:r w:rsidR="00900F0A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8457262" w14:textId="32CE683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1ED05A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858FA47" w14:textId="2FEE9A49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8865FD2" w14:textId="7B232133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616AF96" w14:textId="05402F7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5F5B0573" w14:textId="33816EB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29DC92D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5FB9C08D" w:rsidR="002B75C0" w:rsidRPr="00AC3AFF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MASS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6B44EA68" w:rsidR="002B75C0" w:rsidRPr="00BC1E84" w:rsidRDefault="009E67DF" w:rsidP="00B66C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Pre-Rel-19 maint (</w:t>
            </w:r>
            <w:r w:rsidR="00B66CA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9.5.2</w:t>
            </w: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74D9BF06" w:rsidR="002B75C0" w:rsidRPr="00BC1E84" w:rsidRDefault="002C5680" w:rsidP="00FD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TEI19</w:t>
            </w:r>
            <w:r w:rsidR="00AC3AF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(19.16, 19.25, 19.29</w:t>
            </w:r>
            <w:r w:rsidR="00FD6822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, 19.26</w:t>
            </w:r>
            <w:r w:rsidR="00AC3AFF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1E0AD" w14:textId="71CAC8E8" w:rsidR="002B75C0" w:rsidRPr="00816234" w:rsidRDefault="00C06812" w:rsidP="006F7C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(3)</w:t>
            </w:r>
            <w:r w:rsidR="006F7C2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6F7C22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  <w:r w:rsidR="006F7C2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1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95409C" w14:textId="078101D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151C31F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1FB5763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AIML_CN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15263D6B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NG_RTC_Ph2 (19.2) - 0.5</w:t>
            </w:r>
            <w:r w:rsidR="00304639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3B4EFE95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5D877F70" w14:textId="6EFD40FC" w:rsidR="00D82131" w:rsidRPr="00816234" w:rsidRDefault="006F7C22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4C04E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7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3230CC59" w14:textId="7B305C65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1A0D7EB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6CEBA13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CA57D9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EnergySys (19.4)</w:t>
            </w:r>
            <w:r w:rsidR="00304639"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608972F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UIA_ARC (19.8)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59F66D4C" w14:textId="77C1D7E6" w:rsidR="00D82131" w:rsidRPr="00816234" w:rsidRDefault="00C06812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IA_ARC (19.8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277052"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</w:t>
            </w:r>
            <w:r w:rsidR="0027705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9.17, 19.18, 19.22) (?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DCBE1C3" w14:textId="09559B99" w:rsidR="00D82131" w:rsidRPr="002E7BEC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DC14F1F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096859" w14:textId="77777777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5FBD3666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3390860A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6965347" w14:textId="50A889EA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C06812" w:rsidRPr="00082901" w14:paraId="1C58BD66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24F93DF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6A554E52" w:rsidR="00C06812" w:rsidRPr="00AC3AFF" w:rsidRDefault="00C06812" w:rsidP="00C06812">
            <w:pPr>
              <w:spacing w:after="0" w:line="360" w:lineRule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5G_ProSe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0279EDFE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FCBB3" w14:textId="62DB0C8A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8)</w:t>
            </w: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C06812" w:rsidRPr="00082901" w14:paraId="572B065C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469A8999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6D74018B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EF75F55" w14:textId="4D66FEBE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2311457A" w14:textId="52FDAD6E" w:rsidR="00C06812" w:rsidRPr="00816234" w:rsidRDefault="00900F0A" w:rsidP="00B36F5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7)</w:t>
            </w:r>
            <w:r w:rsidR="00B36F5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C06812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</w:t>
            </w:r>
            <w:r w:rsidR="005947D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10.2</w:t>
            </w:r>
            <w:r w:rsidR="00C06812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 w:rsidR="00C0681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</w:t>
            </w:r>
            <w:r w:rsidR="005947D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8</w:t>
            </w:r>
            <w:r w:rsidR="00C0681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ins w:id="2" w:author="Andy Bennett" w:date="2024-05-30T06:17:00Z">
              <w:r w:rsidR="00EB3B96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</w:t>
              </w:r>
              <w:bookmarkStart w:id="3" w:name="_GoBack"/>
              <w:bookmarkEnd w:id="3"/>
              <w:r w:rsidR="00EB3B96" w:rsidRPr="00EB3B96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val="en-US" w:eastAsia="ko-KR"/>
                  <w:rPrChange w:id="4" w:author="Andy Bennett" w:date="2024-05-30T06:17:00Z">
                    <w:rPr>
                      <w:rFonts w:ascii="Arial" w:eastAsia="Times New Roman" w:hAnsi="Arial" w:cs="Arial"/>
                      <w:sz w:val="16"/>
                      <w:szCs w:val="16"/>
                      <w:lang w:val="en-US" w:eastAsia="ko-KR"/>
                    </w:rPr>
                  </w:rPrChange>
                </w:rPr>
                <w:t>(in Breakout room 2)</w:t>
              </w:r>
            </w:ins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76D798B2" w14:textId="77777777" w:rsidTr="00BB68A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19D81C8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EDGE_5GC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166C1587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UPEAS_Ph2 (19.1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731801" w14:textId="28C8F08A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TEI19 (19.17, 19.18, 19.2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6C7EF5" w14:textId="3665FF15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9.23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11.2,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ins w:id="5" w:author="Andy Bennett" w:date="2024-05-30T06:16:00Z">
              <w:r w:rsidR="00EB3B96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="00EB3B96" w:rsidRPr="0046710E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EnergySys (19.4)</w:t>
              </w:r>
              <w:r w:rsidR="00EB3B96" w:rsidRPr="00BC1E8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</w:t>
              </w:r>
              <w:r w:rsidR="00EB3B96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(4) </w:t>
              </w:r>
              <w:r w:rsidR="00EB3B96" w:rsidRPr="0046710E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val="en-US" w:eastAsia="ko-KR"/>
                </w:rPr>
                <w:t>(In Breakout room 1)</w:t>
              </w:r>
            </w:ins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28B1422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098F0AB" w14:textId="6B5A3183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6559150" w14:textId="4B82A266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BB45E96" w14:textId="2309D45F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19D86FF" w14:textId="4FB389D8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1F0B6F42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2D8D68C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6D9D1265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MASSS (19.13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92D1FB7" w14:textId="51C08415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Pre-Rel-19 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maint (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68486" w14:textId="3EF3B541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 (19.16, 19.25, 19.29, 19.26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5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3C9901F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57038E9C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VMR_Ph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DD7A9BF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F9C8B8" w14:textId="6197EB26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FS_NG_RTC_Ph2 (19.2), 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Pre-Rel-19 maint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(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9.17.2,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0.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7.2)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(in Breakout room 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32960BFE" w14:textId="6E88AD39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3),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ins w:id="6" w:author="Andy Bennett" w:date="2024-05-30T04:21:00Z">
              <w:r w:rsidR="009E1C7F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="009E1C7F" w:rsidRPr="00AC3AFF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AIML_CN (19.15)</w:t>
              </w:r>
            </w:ins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18B204D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2BC15818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nergySys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2757D879" w:rsidR="00C06812" w:rsidRPr="009E6D99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 xml:space="preserve">FS_MPS4msg (19.5) – 0.5, </w:t>
            </w:r>
            <w:r w:rsidRPr="00BB68A0">
              <w:rPr>
                <w:rFonts w:ascii="Arial" w:hAnsi="Arial" w:cs="Arial"/>
                <w:color w:val="70AD47" w:themeColor="accent6"/>
                <w:sz w:val="16"/>
                <w:szCs w:val="16"/>
              </w:rPr>
              <w:t>6.8, MPS Tdoc of AI  9.3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1C2502A0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(Revisions) </w:t>
            </w: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1BDAAEFB" w14:textId="4BE9F866" w:rsidR="00C06812" w:rsidRPr="00816234" w:rsidRDefault="006F7C2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PEAS_Ph2 (19.1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3), </w:t>
            </w:r>
            <w:r w:rsidRPr="00304639">
              <w:rPr>
                <w:rFonts w:ascii="Arial" w:hAnsi="Arial" w:cs="Arial"/>
                <w:sz w:val="16"/>
                <w:szCs w:val="16"/>
              </w:rPr>
              <w:t>6.8, MPS Tdoc of AI  9.38</w:t>
            </w:r>
            <w:r>
              <w:rPr>
                <w:rFonts w:ascii="Arial" w:hAnsi="Arial" w:cs="Arial"/>
                <w:sz w:val="16"/>
                <w:szCs w:val="16"/>
              </w:rPr>
              <w:t xml:space="preserve"> (3)</w:t>
            </w:r>
            <w:ins w:id="7" w:author="Andy Bennett" w:date="2024-05-30T06:16:00Z">
              <w:r w:rsidR="00EB3B96">
                <w:rPr>
                  <w:rFonts w:ascii="Arial" w:hAnsi="Arial" w:cs="Arial"/>
                  <w:sz w:val="16"/>
                  <w:szCs w:val="16"/>
                </w:rPr>
                <w:t xml:space="preserve">, </w:t>
              </w:r>
            </w:ins>
            <w:ins w:id="8" w:author="Andy Bennett" w:date="2024-05-30T06:17:00Z">
              <w:r w:rsidR="00EB3B96" w:rsidRPr="00AC3AFF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UIA_ARC (19.8)</w:t>
              </w:r>
            </w:ins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29151C3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1B686C9" w14:textId="064D617A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25D9BB1" w14:textId="1597E45F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C2ACADE" w14:textId="29AEAE65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0B559F9" w14:textId="79A53245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C06812" w:rsidRPr="00082901" w14:paraId="4A441757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5AA8876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1182F" w14:textId="482E6CCD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5G_Femto (19.12) - 0.75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C06812" w:rsidRPr="00701648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3D6BD59" w14:textId="53089536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5E02D2B1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A3753EB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60BE6205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  <w:vAlign w:val="center"/>
          </w:tcPr>
          <w:p w14:paraId="0F670F4B" w14:textId="2DF7DE63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C06812" w:rsidRPr="00082901" w14:paraId="54CB99EB" w14:textId="77777777" w:rsidTr="00F1519E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462C93A1" w:rsidR="00C06812" w:rsidRPr="00D3381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hideMark/>
          </w:tcPr>
          <w:p w14:paraId="5168813B" w14:textId="53778201" w:rsidR="00C06812" w:rsidRPr="00AC3AFF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B68A0">
              <w:rPr>
                <w:rFonts w:ascii="Arial" w:eastAsia="Times New Roman" w:hAnsi="Arial" w:cs="Arial"/>
                <w:color w:val="70AD47" w:themeColor="accent6"/>
                <w:sz w:val="16"/>
                <w:szCs w:val="16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E93E20D" w14:textId="44116888" w:rsidR="00C06812" w:rsidRPr="00816234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C06812" w:rsidRPr="00082901" w:rsidRDefault="00C06812" w:rsidP="00C0681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4B6F4707" w14:textId="77777777" w:rsidR="00D837C2" w:rsidRPr="0048159C" w:rsidRDefault="00D837C2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D837C2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75BF58" w14:textId="77777777" w:rsidR="00742D99" w:rsidRDefault="00742D99">
      <w:pPr>
        <w:spacing w:after="0"/>
      </w:pPr>
      <w:r>
        <w:separator/>
      </w:r>
    </w:p>
  </w:endnote>
  <w:endnote w:type="continuationSeparator" w:id="0">
    <w:p w14:paraId="48CB9795" w14:textId="77777777" w:rsidR="00742D99" w:rsidRDefault="00742D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D4347F" w14:textId="77777777" w:rsidR="00742D99" w:rsidRDefault="00742D99">
      <w:pPr>
        <w:spacing w:after="0"/>
      </w:pPr>
      <w:r>
        <w:separator/>
      </w:r>
    </w:p>
  </w:footnote>
  <w:footnote w:type="continuationSeparator" w:id="0">
    <w:p w14:paraId="6E11C8D3" w14:textId="77777777" w:rsidR="00742D99" w:rsidRDefault="00742D9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742D99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797"/>
    <w:rsid w:val="00012AC0"/>
    <w:rsid w:val="0001314E"/>
    <w:rsid w:val="000131DA"/>
    <w:rsid w:val="0001490E"/>
    <w:rsid w:val="0001577F"/>
    <w:rsid w:val="00015E18"/>
    <w:rsid w:val="000169C6"/>
    <w:rsid w:val="00020D8B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5D79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34DF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4878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03F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F2F"/>
    <w:rsid w:val="001247A9"/>
    <w:rsid w:val="001254A8"/>
    <w:rsid w:val="001259C5"/>
    <w:rsid w:val="00125EF8"/>
    <w:rsid w:val="001267E9"/>
    <w:rsid w:val="00126CFD"/>
    <w:rsid w:val="0013237A"/>
    <w:rsid w:val="00132EE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97BEB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032C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934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19F9"/>
    <w:rsid w:val="00242D25"/>
    <w:rsid w:val="00243D75"/>
    <w:rsid w:val="002454CD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6A2F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77052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424"/>
    <w:rsid w:val="002919F1"/>
    <w:rsid w:val="00291BE4"/>
    <w:rsid w:val="00292F4D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B75C0"/>
    <w:rsid w:val="002C02A7"/>
    <w:rsid w:val="002C1C25"/>
    <w:rsid w:val="002C3025"/>
    <w:rsid w:val="002C4C20"/>
    <w:rsid w:val="002C522A"/>
    <w:rsid w:val="002C5680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2E7"/>
    <w:rsid w:val="00300879"/>
    <w:rsid w:val="00300A19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87"/>
    <w:rsid w:val="003203BC"/>
    <w:rsid w:val="0032104A"/>
    <w:rsid w:val="00321C40"/>
    <w:rsid w:val="003222CC"/>
    <w:rsid w:val="00323918"/>
    <w:rsid w:val="003261EB"/>
    <w:rsid w:val="003264D0"/>
    <w:rsid w:val="00330149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0BF6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29D4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2602"/>
    <w:rsid w:val="003F2A4F"/>
    <w:rsid w:val="003F3392"/>
    <w:rsid w:val="003F4258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993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5DF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4EE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7AA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7DA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3719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476A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9B3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264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1995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6D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CF1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6F7C22"/>
    <w:rsid w:val="00700A5B"/>
    <w:rsid w:val="00701648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7C0"/>
    <w:rsid w:val="00714B80"/>
    <w:rsid w:val="0071716A"/>
    <w:rsid w:val="00717B63"/>
    <w:rsid w:val="0072084C"/>
    <w:rsid w:val="0072336A"/>
    <w:rsid w:val="007247A8"/>
    <w:rsid w:val="00725288"/>
    <w:rsid w:val="007255BC"/>
    <w:rsid w:val="00726DA6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2D99"/>
    <w:rsid w:val="00742FA6"/>
    <w:rsid w:val="00743039"/>
    <w:rsid w:val="0074363A"/>
    <w:rsid w:val="0074382D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5B83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3BE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D7DDB"/>
    <w:rsid w:val="007E1154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234"/>
    <w:rsid w:val="00816CF4"/>
    <w:rsid w:val="008177EA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1E01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825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0CD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B74AA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194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FD"/>
    <w:rsid w:val="00900839"/>
    <w:rsid w:val="00900895"/>
    <w:rsid w:val="009009AD"/>
    <w:rsid w:val="00900F0A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5A44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2C1C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13FE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5F2"/>
    <w:rsid w:val="009D7A60"/>
    <w:rsid w:val="009E0B96"/>
    <w:rsid w:val="009E16F6"/>
    <w:rsid w:val="009E1BD8"/>
    <w:rsid w:val="009E1C7F"/>
    <w:rsid w:val="009E1E11"/>
    <w:rsid w:val="009E467D"/>
    <w:rsid w:val="009E4B35"/>
    <w:rsid w:val="009E67DF"/>
    <w:rsid w:val="009E6D99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1BBC"/>
    <w:rsid w:val="00A22751"/>
    <w:rsid w:val="00A24A32"/>
    <w:rsid w:val="00A2507A"/>
    <w:rsid w:val="00A258DF"/>
    <w:rsid w:val="00A25E15"/>
    <w:rsid w:val="00A26F58"/>
    <w:rsid w:val="00A27995"/>
    <w:rsid w:val="00A314E6"/>
    <w:rsid w:val="00A33375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0D04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2554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3AFF"/>
    <w:rsid w:val="00AC5185"/>
    <w:rsid w:val="00AC5652"/>
    <w:rsid w:val="00AC61B7"/>
    <w:rsid w:val="00AD1D14"/>
    <w:rsid w:val="00AD2656"/>
    <w:rsid w:val="00AD30EC"/>
    <w:rsid w:val="00AD471C"/>
    <w:rsid w:val="00AD5D11"/>
    <w:rsid w:val="00AD608F"/>
    <w:rsid w:val="00AD65CA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6243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0E86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6F58"/>
    <w:rsid w:val="00B37A35"/>
    <w:rsid w:val="00B41118"/>
    <w:rsid w:val="00B44B57"/>
    <w:rsid w:val="00B450A4"/>
    <w:rsid w:val="00B46C75"/>
    <w:rsid w:val="00B47A87"/>
    <w:rsid w:val="00B507DD"/>
    <w:rsid w:val="00B51CD9"/>
    <w:rsid w:val="00B51DB6"/>
    <w:rsid w:val="00B53F9D"/>
    <w:rsid w:val="00B56F75"/>
    <w:rsid w:val="00B571A3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66B8C"/>
    <w:rsid w:val="00B66CAF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128"/>
    <w:rsid w:val="00BA0993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B68A0"/>
    <w:rsid w:val="00BC0423"/>
    <w:rsid w:val="00BC1129"/>
    <w:rsid w:val="00BC151D"/>
    <w:rsid w:val="00BC19B7"/>
    <w:rsid w:val="00BC1E84"/>
    <w:rsid w:val="00BC1FD0"/>
    <w:rsid w:val="00BC3FB2"/>
    <w:rsid w:val="00BC45BD"/>
    <w:rsid w:val="00BC512A"/>
    <w:rsid w:val="00BC5468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5E98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6812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012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C83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3B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4E7"/>
    <w:rsid w:val="00C508D4"/>
    <w:rsid w:val="00C50CE1"/>
    <w:rsid w:val="00C510F3"/>
    <w:rsid w:val="00C53035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7509D"/>
    <w:rsid w:val="00C81553"/>
    <w:rsid w:val="00C81EDB"/>
    <w:rsid w:val="00C81F11"/>
    <w:rsid w:val="00C82C8A"/>
    <w:rsid w:val="00C82D10"/>
    <w:rsid w:val="00C83627"/>
    <w:rsid w:val="00C836C2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5F8"/>
    <w:rsid w:val="00CA38A6"/>
    <w:rsid w:val="00CA4831"/>
    <w:rsid w:val="00CA4C0B"/>
    <w:rsid w:val="00CA4F43"/>
    <w:rsid w:val="00CA517C"/>
    <w:rsid w:val="00CA5A39"/>
    <w:rsid w:val="00CA5B6A"/>
    <w:rsid w:val="00CA5F41"/>
    <w:rsid w:val="00CA67ED"/>
    <w:rsid w:val="00CA78C3"/>
    <w:rsid w:val="00CA7B46"/>
    <w:rsid w:val="00CB106A"/>
    <w:rsid w:val="00CB12A5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2B93"/>
    <w:rsid w:val="00CC36AB"/>
    <w:rsid w:val="00CC5636"/>
    <w:rsid w:val="00CD01DE"/>
    <w:rsid w:val="00CD0245"/>
    <w:rsid w:val="00CD0902"/>
    <w:rsid w:val="00CD0A8E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BCB"/>
    <w:rsid w:val="00CF4196"/>
    <w:rsid w:val="00CF5A6E"/>
    <w:rsid w:val="00D00B61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BD5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81F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4F4B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5010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2131"/>
    <w:rsid w:val="00D837C2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45BF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E65"/>
    <w:rsid w:val="00E4490D"/>
    <w:rsid w:val="00E45A1C"/>
    <w:rsid w:val="00E45A36"/>
    <w:rsid w:val="00E462EA"/>
    <w:rsid w:val="00E46B9D"/>
    <w:rsid w:val="00E46EB4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2EA8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C82"/>
    <w:rsid w:val="00E76DE1"/>
    <w:rsid w:val="00E7702E"/>
    <w:rsid w:val="00E77784"/>
    <w:rsid w:val="00E77A8D"/>
    <w:rsid w:val="00E77F8F"/>
    <w:rsid w:val="00E80318"/>
    <w:rsid w:val="00E81F3E"/>
    <w:rsid w:val="00E82232"/>
    <w:rsid w:val="00E823A3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96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50A"/>
    <w:rsid w:val="00ED0736"/>
    <w:rsid w:val="00ED0EBB"/>
    <w:rsid w:val="00ED1182"/>
    <w:rsid w:val="00ED17AB"/>
    <w:rsid w:val="00ED394C"/>
    <w:rsid w:val="00ED3E82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7FA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07E3E"/>
    <w:rsid w:val="00F10DD1"/>
    <w:rsid w:val="00F1116C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536"/>
    <w:rsid w:val="00F33CEA"/>
    <w:rsid w:val="00F33FC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3857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0995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3B0A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0578F79-AAF1-41CD-BCF7-0F51087AAE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25</Words>
  <Characters>2994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3</vt:lpstr>
    </vt:vector>
  </TitlesOfParts>
  <Company>Huawei Technologies Co.,Ltd.</Company>
  <LinksUpToDate>false</LinksUpToDate>
  <CharactersWithSpaces>35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2</cp:revision>
  <cp:lastPrinted>2019-06-19T03:49:00Z</cp:lastPrinted>
  <dcterms:created xsi:type="dcterms:W3CDTF">2024-05-30T03:17:00Z</dcterms:created>
  <dcterms:modified xsi:type="dcterms:W3CDTF">2024-05-30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